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E8D3A" w14:textId="2B233626" w:rsidR="00836C29" w:rsidRDefault="00883006">
      <w:r>
        <w:t>1 output</w:t>
      </w:r>
    </w:p>
    <w:p w14:paraId="7D99A615" w14:textId="77777777" w:rsidR="00883006" w:rsidRDefault="00883006" w:rsidP="00883006">
      <w:r>
        <w:t>0</w:t>
      </w:r>
    </w:p>
    <w:p w14:paraId="0A855FC1" w14:textId="77777777" w:rsidR="00883006" w:rsidRDefault="00883006" w:rsidP="00883006">
      <w:proofErr w:type="spellStart"/>
      <w:r>
        <w:t>NaN</w:t>
      </w:r>
      <w:proofErr w:type="spellEnd"/>
    </w:p>
    <w:p w14:paraId="39B726C9" w14:textId="77777777" w:rsidR="00883006" w:rsidRDefault="00883006" w:rsidP="00883006">
      <w:r>
        <w:t>true</w:t>
      </w:r>
    </w:p>
    <w:p w14:paraId="00E11963" w14:textId="44910244" w:rsidR="00883006" w:rsidRDefault="002D0020" w:rsidP="00883006">
      <w:r>
        <w:t>false, but</w:t>
      </w:r>
      <w:r w:rsidR="00883006">
        <w:t xml:space="preserve"> this one has space so that it is true.</w:t>
      </w:r>
    </w:p>
    <w:p w14:paraId="47A8FD6E" w14:textId="5DC45937" w:rsidR="00883006" w:rsidRDefault="00883006" w:rsidP="00883006">
      <w:r>
        <w:t>2 output</w:t>
      </w:r>
    </w:p>
    <w:p w14:paraId="509F88EB" w14:textId="404EC2AD" w:rsidR="00883006" w:rsidRDefault="002D0020" w:rsidP="00883006">
      <w:r>
        <w:t>2</w:t>
      </w:r>
    </w:p>
    <w:p w14:paraId="288F452F" w14:textId="6275CB34" w:rsidR="002D0020" w:rsidRDefault="002D0020" w:rsidP="00883006">
      <w:r>
        <w:t>-1</w:t>
      </w:r>
    </w:p>
    <w:p w14:paraId="5C016886" w14:textId="3AAC62B3" w:rsidR="002D0020" w:rsidRDefault="002D0020" w:rsidP="00883006">
      <w:r>
        <w:t>1</w:t>
      </w:r>
    </w:p>
    <w:p w14:paraId="0253533C" w14:textId="6D8D5723" w:rsidR="002D0020" w:rsidRDefault="002D0020" w:rsidP="00883006">
      <w:r>
        <w:t>0</w:t>
      </w:r>
    </w:p>
    <w:p w14:paraId="6254D665" w14:textId="0A10C332" w:rsidR="002D0020" w:rsidRDefault="002D0020" w:rsidP="00883006">
      <w:r>
        <w:t>3 change coming any input lake as string change to number</w:t>
      </w:r>
    </w:p>
    <w:p w14:paraId="5AEADE14" w14:textId="77777777" w:rsidR="00A84980" w:rsidRDefault="00A84980" w:rsidP="00883006">
      <w:r>
        <w:t>4 !! means shows truthy and falsely</w:t>
      </w:r>
    </w:p>
    <w:p w14:paraId="0551DE8D" w14:textId="77777777" w:rsidR="00A84980" w:rsidRDefault="00A84980" w:rsidP="00883006">
      <w:r>
        <w:t xml:space="preserve">Example: </w:t>
      </w:r>
    </w:p>
    <w:p w14:paraId="0C5DE9EC" w14:textId="11A136B9" w:rsidR="00A84980" w:rsidRPr="00A84980" w:rsidRDefault="00A84980" w:rsidP="00A849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  <w:r w:rsidRPr="00A84980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value     </w:t>
      </w:r>
      <w:r w:rsidRPr="00A84980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|! value</w:t>
      </w:r>
      <w:r w:rsidRPr="00A84980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 | !!value</w:t>
      </w:r>
    </w:p>
    <w:p w14:paraId="09E3A8E0" w14:textId="77777777" w:rsidR="00A84980" w:rsidRPr="00A84980" w:rsidRDefault="00A84980" w:rsidP="00A849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  <w:r w:rsidRPr="00A84980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-----------+--------+-------</w:t>
      </w:r>
    </w:p>
    <w:p w14:paraId="7DD25E4E" w14:textId="70BD16D2" w:rsidR="00A84980" w:rsidRDefault="00A84980" w:rsidP="00A849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  <w:r w:rsidRPr="00A84980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 false     | true   | false</w:t>
      </w:r>
    </w:p>
    <w:p w14:paraId="2121584C" w14:textId="17452591" w:rsidR="00A84980" w:rsidRDefault="00A84980" w:rsidP="00A849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</w:p>
    <w:p w14:paraId="52BEE9DE" w14:textId="53777E1B" w:rsidR="00A84980" w:rsidRDefault="00A84980" w:rsidP="00A849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</w:pP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?? is same thing </w:t>
      </w:r>
      <w:proofErr w:type="gramStart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like</w:t>
      </w:r>
      <w:proofErr w:type="gramEnd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 </w:t>
      </w:r>
      <w:r w:rsidR="001E0DE1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>||</w:t>
      </w:r>
    </w:p>
    <w:p w14:paraId="2A2DA2E2" w14:textId="77777777" w:rsidR="001E0DE1" w:rsidRPr="00A84980" w:rsidRDefault="001E0DE1" w:rsidP="00A849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401D1C7F" w14:textId="6893B349" w:rsidR="002D0020" w:rsidRDefault="00A84980" w:rsidP="00883006">
      <w:r>
        <w:t xml:space="preserve">  </w:t>
      </w:r>
    </w:p>
    <w:p w14:paraId="394144BD" w14:textId="77777777" w:rsidR="002D0020" w:rsidRDefault="002D0020" w:rsidP="00883006"/>
    <w:p w14:paraId="008A7F87" w14:textId="77777777" w:rsidR="002D0020" w:rsidRDefault="002D0020" w:rsidP="00883006"/>
    <w:sectPr w:rsidR="002D00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rA0NDW1NDKyNDVU0lEKTi0uzszPAykwrAUAG++KDSwAAAA="/>
  </w:docVars>
  <w:rsids>
    <w:rsidRoot w:val="00883006"/>
    <w:rsid w:val="001E0DE1"/>
    <w:rsid w:val="002D0020"/>
    <w:rsid w:val="00836C29"/>
    <w:rsid w:val="00883006"/>
    <w:rsid w:val="00A84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A2DB4"/>
  <w15:chartTrackingRefBased/>
  <w15:docId w15:val="{E96A4557-4FB0-4F1D-9C58-9413A15D7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849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849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84980"/>
    <w:rPr>
      <w:rFonts w:ascii="Courier New" w:eastAsia="Times New Roman" w:hAnsi="Courier New" w:cs="Courier New"/>
      <w:sz w:val="20"/>
      <w:szCs w:val="20"/>
    </w:rPr>
  </w:style>
  <w:style w:type="character" w:customStyle="1" w:styleId="hljs-literal">
    <w:name w:val="hljs-literal"/>
    <w:basedOn w:val="DefaultParagraphFont"/>
    <w:rsid w:val="00A849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12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iru Ararso</dc:creator>
  <cp:keywords/>
  <dc:description/>
  <cp:lastModifiedBy>Shibiru Ararso</cp:lastModifiedBy>
  <cp:revision>1</cp:revision>
  <dcterms:created xsi:type="dcterms:W3CDTF">2021-02-24T06:15:00Z</dcterms:created>
  <dcterms:modified xsi:type="dcterms:W3CDTF">2021-02-24T06:53:00Z</dcterms:modified>
</cp:coreProperties>
</file>